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31052566</w:t>
      </w:r>
      <w:r>
        <w:t xml:space="preserve"> </w:t>
      </w:r>
      <w:r>
        <w:t xml:space="preserve">(เติ้ล)</w:t>
      </w:r>
    </w:p>
    <w:p>
      <w:pPr>
        <w:pStyle w:val="Date"/>
      </w:pPr>
      <w:r>
        <w:t xml:space="preserve">วันอังคารที่</w:t>
      </w:r>
      <w:r>
        <w:t xml:space="preserve"> </w:t>
      </w:r>
      <w:r>
        <w:t xml:space="preserve">9</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ตอนนี้กล้อง กล้องยังไม่ออกทางทีวี โอเคแล้วครับ สวัสดีครับ สวัสดีครับ นักเรียน วันนี้นะครับ คุณเจจะสอนวิชาภาษาไทยนะครับ สอนการอ่านในความนะครับ อ่านนักเรียนได้ใบงานที่เจแจกไว้แล้วนะครับ อ่านได้ด้านหน้านะคะ วันนี้นักเรียน นักเรียนดูนะครับ นักเรียนดูแล้ว ก็เดี๋ยวจะอธิบายความหมายของการอ่านจับใจความให้นักเรียนฟังนะครับ สำหรับการอ่านจับใจความนะครับ การอ่านเพื่อจับใจความสำคัญ หมายถึง การอ่านเพื่อเก็บสาระสำคัญของเรื่องที่อ่าน เช่น จุดมุ่งหมายสำคัญของเรื่อง เก็บเนื้อเรื่องที่สำคัญ เก็บความรู้หรือข้อมูลที่น่าสนใจ ตลอดจนแนวคิดหรือทัศนคติของผู้เขียน ใจความสำคัญ หมายถึง ใจความสำคัญที่เด่นที่สุดในย่อหน้านะครับ เป็นแก่นของย่อหน้า ครอบคลุมเนื้อหาในประโยคอื่น ๆ ด้วยนะครับ ลักษณะใจความสำคัญนะครับ ดังนี้ 1. ใจความสำคัญเป็นข้อความ ที่ทำหน้าที่ ใจความข้ออื่น ๆ นะครับ ก็คือในใจความสำคัญนี่ มันจะประกอบไปด้วยในบทความที่เราอ่านทั้งหมด มันจะประกอบไปด้วย 1. เลยใคร 2. ทำอะไร 3. ที่ไหนแล้วก็ 4. อย่างไรมันจะประกอบไปด้วยองค์ประกอบตรงนี้ อย่างเช่น ครูจะยกตัวอย่างนะครับ ว่านักเรียนชั้นม 4/1เดินทางไปเที่ยวที่จังหวัดอุดรธานี ไปพบเจอสิงโต และสิงโตได้ทำร้ายนักเรียนชั้น ม. 4/1จนตายไปหมด อย่างนี้นะครับ ก็คือสรุปใจความสำคัญก็คือนักเรียนชั้น ม. 4/1 อันนี้คือใคร ใครก็คือนักเรียนชั้น ม. 4/1ไปทำอะไรครับ ไปทำอะไรไปเที่ยวไปเที่ยวที่จังหวัดอุดรธานีไป ๆ ไปทำอะไรก็คือไปเที่ยวที่ไหนก็คือที่จังหวัดอุดรธานีอ่านแล้วเกิดอะไรขึ้นครับ ไปเจอสิงโตใช่ไหมหรือไปเจอไปเจอสัตว์ สัตว์ร้ายก็เลยทำร้ายนี่แหละครับ คือใจความสำคัญเราก็คือพูดง่าย ๆ ว่าเราอ่านบทความเราอ่านเนื้อหาไม่ว่าจะอ่านที่หนังสือที่หนังสือพิมพ์หรือสื่อสิ่งพิมพ์สื่ออิเล็กทรอนิกส์ออนไลน์ทุกอย่างนักเรียนมี Facebook ไหมครับ นักเรียนมี Facebook นักเรียนอ่าน พออ่านเสร็จปุ๊บนักเรียนจับใจความสำคัญก็คือนักเรียนเข้าใจอยู่ใช่ไหมครับ เวลานักเรียนอ่านข้อความต่าง ๆ นักเรียนเข้าใจนะที่นี่ คุณเจมีใบงานให้นักเรียน นักเรียนลองศึกษาอ่านดู แล้วก็ให้เขียน เขียนสรุปใจความสำคัญให้คุณครู ในสมุดนะ เดี๋ยวคุณครูให้ใบงานนักเรียนเขียน เดี๋ยวครูอ่าน อ่านให้นักเรียนฟังก่อนแล้วก็ให้นักเรียนเขียนลงในสมุดเขียนลงในสมุดแล้วก็เขียน อธิบายว่านักเรียน เข้าใจอย่ากับบทความนี้จะให้เวลา10 นาที ในการเขียนอ่านให้ฟังก่อน 1 รอบ ให้นักเรียนดูบทความต่อไปนี้นะครับ แล้วก็ให้เขียนใจความสำคัญว่า เขาพูดถึงอะไร อย่าลืมนะครับ ใจความสำคัญจะมีอยู่ไหน ที่ใคร ทำอะไร ที่ไหน อย่างไร ยังไม่เริ่มเลยนะครับ อโรคยาปรมาลาภา การไม่มีโรคเป็นลาภอันประเสริฐ การมีสุขภาพดี ไม่มีโรคจึงเป็นความสุข ซึ่งความสุขนี้ ประกอบไปด้วย นักเรียนเห็นบนกระดานที่ครูเจเขียนไหมครับ นักเรียนเขียนลงในสมุดเลยเดี๋ยวพี่ล่ามรอสัก 10 นาทีนะครับ ผ่านไปแล้ว 5 นาทีนะครับ เหลือเวลาอีก 5 นาทีนะครับ เดี๋ยวคุณครูจะมาให้นักเรียน เสนอความคิดเห็นด้วยการกับคุณครู ว่าเขาพูดถึงเรื่องอะไรนักเรียนเสร็จเรียบร้อยแล้วนะ ทีนี้นะครับ บทความที่คุณครูให้นักเรียนเขียนลงในสมุด ปีนี้คุณครูจะถาม คุณครูก็จะบอกนักเรียนนะครับ ว่า ขอนักเรียนอ่านปุ๊บ นักเรียนจะเจอใจความสำคัญของบทความตรงนี้ ว่า มันจะอยู่ตรงไหน เดี๋ยว คุณครูจะผ่านการพิจารณาใจความสำคัญให้นักเรียนก่อนให้นักเรียนทำความเข้าใจตรงนี้ก่อน นักเรียนจะจะได้เข้าใจลึกซึ้งมากขึ้นนะครับ ก็คือใจความสำคัยปรากฏอยู่ในตำแหน่งของข้อความดังต่อไปนี้ 1. ใจความสำคัญที่ปรากฏอยู่ในแต่ละย่อหน้า อยู่ตำแหน่งต้นของย่อหน้าและมีรายละเอียดวางอยู่ในตำแหน่งถัดไป 2. ใจความสำคัญอยู่ในตำแหน่งท้ายของย่อหน้า โดยกล่าวถึงรายละเอียดต่าง ๆ อย่างคุม ๆ ไว้ก่อนตอนต้น ไว้อยู่ในตอนต้นนะครับ 3. ใจความสำคัญอยู่ในตำแหน่งต้น อยู่ในตำแหน่งต้นและท้ายย่อหน้า มีรายละเอียดอยู่ตรงกลางวิธีการอ่านจับใจความสำคัญนะครับ มันขึ้นอยู่ที่ว่ามันขึ้นอยู่ ที่ว่าความชอบของแต่ละคนว่าเวลาเราอ่านเจอใจความสำคัญน่ะเราจะใช้วิธีการไหนที่จะ เน้นเพื่อที่จะให้เราเห็นง่ายแล้วก็เข้าใจง่าย ๆ เช่นนะครับ อย่างประโยค อย่างบทความ ที่คุณครูให้นักเรียนดูตรงนี้นะครับ คุณครูจะอ่านให้ฟังอีกรอบหนึ่ง นะอโรคยา ปรมาลาภา การไม่มีโรคเป็นลาภอันประเสริฐ การมีสุขภาพดีไม่มีโรคจึงเป็นความสุข ซึ่งความสุขนี้ประกอบไปด้วย สุขกายสุขใจ แล้วสุขทางสังคม ที่นี้นักเรียน นักเรียน นักเรียนดูนะครับ ว่าเป็นความสำคัญของบทความนี้จะอยู่ตรงไหน เขากำลังพูดถึงว่า การไม่มีโรค คือโรคภัย ก็คือเป็นสิ่งที่ดี นักเรียนนักเรียนดูนะครับ ว่าใจความสำคัญของบทความ เขาจะอยู่ตรงกลาง เขาจะอยู่ตรงกลางที่เขียนว่า การมีสุขภาพดี ไม่มีโรค นี่คือใจความสำคัญของบทความนี้ นักเรียน นักเรียนเขียน ลงในสมุดได้เลยว่าความสำคัญ ของบทความนี้คือ การมีสุขภาพที่ดี ไม่มีโรค นี่คือใจความสำคัญของบทความนี้ ตอนนี้ เราก็สอนมาสัก 30 นาทีแล้ว ให้นักเรียนพักสัก 5 นาทีนะครับ เข้าห้องน้ำ ดื่มน้ำอะไรให้เรียบร้อย แล้วก็เข้ามาเรียนปกตินะครับ เดี๋ยวก็จะมีใบงานทำอีก ในต่อไป ครับผม พักสัก 5 นาทีนะครับ นักเรียนมาครบแล้วนะครับ ทีนี้คุณครูจะให้นักเรียนทำใบงานนะครับ ให้ทำเป็นใบงาน 1 ใบงาน ทำ 2 คนนะครับ ก็คือให้ ให้จับคู่กัน จับคู่กัน 2 คน แล้วคุณครูจะให้ใบงาน 1 ใบงานต่อ 2 คนนะครับ แล้วก็ให้นักเรียนเขียนลงในสมุดนักเรียนห้ามเขียน อะไรลงบนใบงานที่คุณครูให้นะ นักเรียนห้ามเขียนบน เขียนบนใบงานที่คุณครูให้นักเรียน คัดลอก ที่อยู่ในใบงานลงในสมุดของนักเรียนนะครับ แล้วก็ให้ทำงานเป็นคู่กัน จับคู่กันได้เลยครับ 2 คนหรือว่าจะเป็นคู่ที่นั่งคู่กันนะไป 2 ไป 2 ไป 2 อย่างนี้ก็ได้เลยนะครับ เดี๋ยวกูจะแจกในงานเนาะให้นักเรียนนั่งทำนะครับ แล้วก็นะเราเดี๋ยวคุณครูจะตรวจใบงาน ให้นักเรียนอีกทีหลังแล้วก็ถ่ายภาพนี้จะมีการทดสอบ ครับผม จะมีให้นักเรียนทำข้อสอบด้วย 30 ข้อ จะเริ่มทำข้อสอบในช่วง 09 โมง 15 นาทีในการสอบในครั้งนี้นะครับ ในท้ายคาบ ครับผม เดี๋ยวครูจะแจกใบงานให้นักเรียนนะคะ เขียนลงในสมุดนะให้เขียนลงในสมุดเลยนะครับ แล้วก็ ให้นักเรียนตอบคำถามตาม ข้อละคนจะได้แบบฝึกหัดไม่เหมือนกันนะครับผม ใช่ครับ ให้เขียนลงในสมุดเลยนักเรียนครับ พอคุณครูเห็นนักเรียนทำใบงานแล้วนะ เดี๋ยวคุณครูจะให้นักเรียนให้เวลามากขึ้น ให้เวลามากขึ้นไปจนถึง 9 โมงครึ่ง นะ ในการทำรายงานเพราะว่านักเรียนค่อนข้างที่จะเขียน เขียนช้าแล้วก็ใช้ความคิดนิดนึงอย่างนี้นะครับผม ก็ช่วย ๆ กัน ให้มันออกมาดีที่สุดนะเดี๋ยว 09:30 น เดี๋ยวเดี๋ยวชั่วโมงชั่วโมงหน้าก็คือช่วงเวลา 9:30 น ถึง 10:00 น เดี๋ยวคุณครูเต็มให้มีสอบ สอบหลัง หลังที่เรียนเสร็จตรงนี้นะครับผม นักเรียนคนไหน ถ้าเสร็จแล้วนะครับ เดี๋ยวรอ เดี๋ยวรอพี่ล่ามก่อน นักเรียนคนไหนถ้าเสร็จแล้วให้นำสมุดนะครับ ไปส่งไว้ที่บนโต๊ะของคุณครู แล้วก็นั่งรอเพื่อน ๆ อีกแป๊บนึง เดี๋ยวครูจะให้นักเรียนทำ ทำข้อสอบ จำนวน 30 ข้อ ครับผม คุณครูจะให้เวลาอีก 5 นาทีนะ ถ้ายังไม่เสร็จเดี๋ยวคุณครูจะให้ไปทำเป็นการบ้านนะครับ แล้วก็เดี๋ยวจะให้ข้อสอบแล้ว เพราะว่าเดี๋ยวเวลาจะไม่ทันโอเคนะครับ เดี๋ยวเก็บ เดี๋ยวเก็บไว้ก่อนนะ เดี๋ยวแบบฝึกหัดนักเรียนเกย์ เก็บไว้ก่อน เดี๋ยว คุณครูจะให้นักเรียนทำข้อสอบแล้วนักเรียนได้ข้อสอบที่คุณครูแจกให้ไปแล้วนะครับ นักเรียนห้ามเขียนใด ๆ เลยนะครับ ลงในบนข้อสอบ กระดาษข้อสอบของคุณครู ให้นักเรียนเขียนชื่อ นามสกุล ชั้น เลขที่ ลงในกระดาษคำตอบให้เรียบร้อย แล้วก็เริ่มทำข้อสอบได้เลยครับ แล้วจะให้เวลาจนถึงเวลา10 โมงนะ 10 โมง เดี๋ยวคุณครูจะเก็บข้อสอบทำได้แค่ไหนเอาแค่นั้น ถ้าใครทำไม่ทันก็ เดี๋ยวค่อยว่ากัน โอเคครับ เริ่มทำข้อสอบได้ครับ คุณครูอนุญาตให้นักเรียนนั่งใกล้กันได้ แต่ว่านักเรียนห้ามลอกกันนะครับ ห้ามลอกกันนะ เหลือเวลาอีก 5 นาทีนะครับ เสร็จทุกคนแล้วนะครับ เป็นเวลาพอดีเลยอีก 5 นาที 10 โมง โอเค เดี๋ยวคาบหน้านะ ถ้าคุณครูจะมาแจ้งคะแนนนักเรียนรับทราบนะ ว่านักเรียนได้คะแนนเท่าไหร ว่าจะเข้าใจในการเรียนการสอนครั้งนี้หรือเปล่ามากน้อยแค่ไหน ไว้เจอกันในคาบหน้าครับ สำหรับวันนี้คุณครูก็จบ การสอนเพียงเท่านี้ สวัสดีครับ ขอบคุณที่รับนะครับ อาจารย์คะ ครับผม อาจารย์สอนออกไหมคะ หรือว่าวันนี้หมดแค่นี้นะคะ มีสอนต่อตอน 48 ที่แจ้งไว้มี 10 โมงครึ่งถึงเที่ยงครับผม โอเคค่ะ แต่ช่วงบ่ายไม่ดีใช่ไหมคะ อาจารย์ช่วงบ่ายนี้ ผมไม่แน่ใจครับ แต่ว่าของผม 10 ถึง 12:00 น ต่อไปนะครับผม ไม่เป็นไรครับ สแตนบายค่ะ ครับผม ครับ ขอบคุณมาก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ท31101 ภาษาไทย 1 (ม.4/1) 31052566 (เติ้ล)</dc:title>
  <dc:creator/>
  <cp:keywords/>
  <dcterms:created xsi:type="dcterms:W3CDTF">2024-01-09T16:00:30Z</dcterms:created>
  <dcterms:modified xsi:type="dcterms:W3CDTF">2024-01-09T16: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มกราคม 2567 เวลา 13.00 น.</vt:lpwstr>
  </property>
  <property fmtid="{D5CDD505-2E9C-101B-9397-08002B2CF9AE}" pid="3" name="subtitle">
    <vt:lpwstr/>
  </property>
</Properties>
</file>